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6141DF" w14:textId="11696454" w:rsidR="00DE523E" w:rsidRPr="004A65AC" w:rsidRDefault="00DE523E" w:rsidP="00DE523E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351" w:type="dxa"/>
        <w:jc w:val="center"/>
        <w:tblLook w:val="04A0" w:firstRow="1" w:lastRow="0" w:firstColumn="1" w:lastColumn="0" w:noHBand="0" w:noVBand="1"/>
      </w:tblPr>
      <w:tblGrid>
        <w:gridCol w:w="846"/>
        <w:gridCol w:w="425"/>
        <w:gridCol w:w="8080"/>
      </w:tblGrid>
      <w:tr w:rsidR="00CB2D6B" w:rsidRPr="004A65AC" w14:paraId="5C369B1D" w14:textId="77777777" w:rsidTr="00DE523E">
        <w:trPr>
          <w:jc w:val="center"/>
        </w:trPr>
        <w:tc>
          <w:tcPr>
            <w:tcW w:w="846" w:type="dxa"/>
          </w:tcPr>
          <w:p w14:paraId="2A070A25" w14:textId="29CF0C5E" w:rsidR="00CB2D6B" w:rsidRPr="004A65AC" w:rsidRDefault="00CB2D6B" w:rsidP="00CB2D6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a</w:t>
            </w:r>
          </w:p>
        </w:tc>
        <w:tc>
          <w:tcPr>
            <w:tcW w:w="425" w:type="dxa"/>
          </w:tcPr>
          <w:p w14:paraId="6B1D02C8" w14:textId="42FF9DEA" w:rsidR="00CB2D6B" w:rsidRPr="004A65AC" w:rsidRDefault="00CB2D6B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8080" w:type="dxa"/>
          </w:tcPr>
          <w:p w14:paraId="5300AE96" w14:textId="0B4BCD2D" w:rsidR="00CB2D6B" w:rsidRPr="004A65AC" w:rsidRDefault="00E43DA9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 xml:space="preserve">Muhammad Dzaka </w:t>
            </w:r>
            <w:proofErr w:type="spellStart"/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Murran</w:t>
            </w:r>
            <w:proofErr w:type="spellEnd"/>
            <w:r w:rsidRPr="004A65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Rusid</w:t>
            </w:r>
            <w:proofErr w:type="spellEnd"/>
          </w:p>
        </w:tc>
      </w:tr>
      <w:tr w:rsidR="00CB2D6B" w:rsidRPr="004A65AC" w14:paraId="145FE3C0" w14:textId="77777777" w:rsidTr="00DE523E">
        <w:trPr>
          <w:jc w:val="center"/>
        </w:trPr>
        <w:tc>
          <w:tcPr>
            <w:tcW w:w="846" w:type="dxa"/>
          </w:tcPr>
          <w:p w14:paraId="35E99395" w14:textId="00DFF07C" w:rsidR="00CB2D6B" w:rsidRPr="004A65AC" w:rsidRDefault="00CB2D6B" w:rsidP="00CB2D6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4A65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im</w:t>
            </w:r>
            <w:proofErr w:type="spellEnd"/>
          </w:p>
        </w:tc>
        <w:tc>
          <w:tcPr>
            <w:tcW w:w="425" w:type="dxa"/>
          </w:tcPr>
          <w:p w14:paraId="5CCF921F" w14:textId="6359E4B6" w:rsidR="00CB2D6B" w:rsidRPr="004A65AC" w:rsidRDefault="00CB2D6B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8080" w:type="dxa"/>
          </w:tcPr>
          <w:p w14:paraId="222584AF" w14:textId="2F578A45" w:rsidR="00CB2D6B" w:rsidRPr="004A65AC" w:rsidRDefault="00566246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21417</w:t>
            </w:r>
            <w:r w:rsidR="00E43DA9" w:rsidRPr="004A65AC">
              <w:rPr>
                <w:rFonts w:ascii="Times New Roman" w:hAnsi="Times New Roman" w:cs="Times New Roman"/>
                <w:sz w:val="24"/>
                <w:szCs w:val="24"/>
              </w:rPr>
              <w:t>20076</w:t>
            </w:r>
          </w:p>
        </w:tc>
      </w:tr>
      <w:tr w:rsidR="00CB2D6B" w:rsidRPr="004A65AC" w14:paraId="24E58E99" w14:textId="77777777" w:rsidTr="00DE523E">
        <w:trPr>
          <w:jc w:val="center"/>
        </w:trPr>
        <w:tc>
          <w:tcPr>
            <w:tcW w:w="846" w:type="dxa"/>
          </w:tcPr>
          <w:p w14:paraId="3DB0FCBD" w14:textId="6505F56D" w:rsidR="00CB2D6B" w:rsidRPr="004A65AC" w:rsidRDefault="00CB2D6B" w:rsidP="00CB2D6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las</w:t>
            </w:r>
          </w:p>
        </w:tc>
        <w:tc>
          <w:tcPr>
            <w:tcW w:w="425" w:type="dxa"/>
          </w:tcPr>
          <w:p w14:paraId="49DCBD25" w14:textId="0AA7F7A2" w:rsidR="00CB2D6B" w:rsidRPr="004A65AC" w:rsidRDefault="00CB2D6B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8080" w:type="dxa"/>
          </w:tcPr>
          <w:p w14:paraId="34511028" w14:textId="3D96B8F2" w:rsidR="00CB2D6B" w:rsidRPr="004A65AC" w:rsidRDefault="00341A9F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2F_D</w:t>
            </w:r>
            <w:r w:rsidR="007D01EC" w:rsidRPr="004A65AC">
              <w:rPr>
                <w:rFonts w:ascii="Times New Roman" w:hAnsi="Times New Roman" w:cs="Times New Roman"/>
                <w:sz w:val="24"/>
                <w:szCs w:val="24"/>
              </w:rPr>
              <w:t>4_TI</w:t>
            </w:r>
          </w:p>
        </w:tc>
      </w:tr>
    </w:tbl>
    <w:p w14:paraId="40C0ACE6" w14:textId="26E057EF" w:rsidR="00CB2D6B" w:rsidRPr="004A65AC" w:rsidRDefault="00CB2D6B" w:rsidP="00CB2D6B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2AE05A4" w14:textId="751ED355" w:rsidR="00DE523E" w:rsidRPr="004A65AC" w:rsidRDefault="00DE523E" w:rsidP="00DE523E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4A65AC">
        <w:rPr>
          <w:rFonts w:ascii="Times New Roman" w:hAnsi="Times New Roman" w:cs="Times New Roman"/>
          <w:sz w:val="24"/>
          <w:szCs w:val="24"/>
        </w:rPr>
        <w:t>Tulislah</w:t>
      </w:r>
      <w:proofErr w:type="spellEnd"/>
      <w:r w:rsidRPr="004A6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A65AC">
        <w:rPr>
          <w:rFonts w:ascii="Times New Roman" w:hAnsi="Times New Roman" w:cs="Times New Roman"/>
          <w:sz w:val="24"/>
          <w:szCs w:val="24"/>
        </w:rPr>
        <w:t>Jawaban</w:t>
      </w:r>
      <w:proofErr w:type="spellEnd"/>
      <w:r w:rsidRPr="004A65AC">
        <w:rPr>
          <w:rFonts w:ascii="Times New Roman" w:hAnsi="Times New Roman" w:cs="Times New Roman"/>
          <w:sz w:val="24"/>
          <w:szCs w:val="24"/>
        </w:rPr>
        <w:t xml:space="preserve"> Pada Kolom Yang </w:t>
      </w:r>
      <w:proofErr w:type="spellStart"/>
      <w:r w:rsidRPr="004A65AC">
        <w:rPr>
          <w:rFonts w:ascii="Times New Roman" w:hAnsi="Times New Roman" w:cs="Times New Roman"/>
          <w:sz w:val="24"/>
          <w:szCs w:val="24"/>
        </w:rPr>
        <w:t>tersedia</w:t>
      </w:r>
      <w:proofErr w:type="spellEnd"/>
      <w:r w:rsidRPr="004A65AC">
        <w:rPr>
          <w:rFonts w:ascii="Times New Roman" w:hAnsi="Times New Roman" w:cs="Times New Roman"/>
          <w:sz w:val="24"/>
          <w:szCs w:val="24"/>
        </w:rPr>
        <w:t xml:space="preserve"> di bawah ini;</w:t>
      </w:r>
    </w:p>
    <w:p w14:paraId="69894A57" w14:textId="7DEBF659" w:rsidR="00DE523E" w:rsidRPr="004A65AC" w:rsidRDefault="001351D0" w:rsidP="00DE523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OKUMENTASI JOBSHEET 1</w:t>
      </w:r>
    </w:p>
    <w:tbl>
      <w:tblPr>
        <w:tblStyle w:val="TableGrid"/>
        <w:tblW w:w="11043" w:type="dxa"/>
        <w:jc w:val="center"/>
        <w:tblLook w:val="04A0" w:firstRow="1" w:lastRow="0" w:firstColumn="1" w:lastColumn="0" w:noHBand="0" w:noVBand="1"/>
      </w:tblPr>
      <w:tblGrid>
        <w:gridCol w:w="1337"/>
        <w:gridCol w:w="9706"/>
      </w:tblGrid>
      <w:tr w:rsidR="00AD30C5" w:rsidRPr="004A65AC" w14:paraId="09C0DECB" w14:textId="77777777" w:rsidTr="00EF612E">
        <w:trPr>
          <w:jc w:val="center"/>
        </w:trPr>
        <w:tc>
          <w:tcPr>
            <w:tcW w:w="1337" w:type="dxa"/>
            <w:vAlign w:val="center"/>
          </w:tcPr>
          <w:p w14:paraId="145D06B5" w14:textId="1DFA69B9" w:rsidR="00CB2D6B" w:rsidRPr="004A65AC" w:rsidRDefault="00F10A9D" w:rsidP="00DE523E">
            <w:pPr>
              <w:spacing w:after="160" w:line="259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aktikum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omor</w:t>
            </w:r>
          </w:p>
        </w:tc>
        <w:tc>
          <w:tcPr>
            <w:tcW w:w="9706" w:type="dxa"/>
            <w:vAlign w:val="center"/>
          </w:tcPr>
          <w:p w14:paraId="4FD71802" w14:textId="73B322B6" w:rsidR="00CB2D6B" w:rsidRPr="004A65AC" w:rsidRDefault="00CB2D6B" w:rsidP="00DE523E">
            <w:pPr>
              <w:spacing w:after="160" w:line="259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4A65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awaban</w:t>
            </w:r>
            <w:proofErr w:type="spellEnd"/>
          </w:p>
        </w:tc>
      </w:tr>
      <w:tr w:rsidR="00AD30C5" w:rsidRPr="004A65AC" w14:paraId="314AC0A0" w14:textId="77777777" w:rsidTr="00EF612E">
        <w:trPr>
          <w:jc w:val="center"/>
        </w:trPr>
        <w:tc>
          <w:tcPr>
            <w:tcW w:w="1337" w:type="dxa"/>
          </w:tcPr>
          <w:p w14:paraId="33690AF4" w14:textId="3BE27703" w:rsidR="00CB2D6B" w:rsidRPr="004A65AC" w:rsidRDefault="00F10A9D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706" w:type="dxa"/>
          </w:tcPr>
          <w:p w14:paraId="0761CFDE" w14:textId="77777777" w:rsidR="00F10A9D" w:rsidRDefault="00554567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mbu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rojec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rave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eng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esuai format d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rekto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ingin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Disin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y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ggun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SCod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ntuk ope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rekto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jalan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intak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i terminal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SCod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42923CD4" w14:textId="77777777" w:rsidR="00554567" w:rsidRDefault="00554567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54567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36EB8B68" wp14:editId="054FD73F">
                  <wp:extent cx="5943600" cy="1915160"/>
                  <wp:effectExtent l="0" t="0" r="0" b="889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915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AFE2907" w14:textId="123ED5BF" w:rsidR="00554567" w:rsidRDefault="00554567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. Setelah folder projec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pasti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d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rekto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langsu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mula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roses routing d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SCod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5E0166E0" w14:textId="0F9AC639" w:rsidR="00554567" w:rsidRDefault="00554567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54567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21313D70" wp14:editId="790EA95B">
                  <wp:extent cx="5943600" cy="1063625"/>
                  <wp:effectExtent l="0" t="0" r="0" b="317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063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7F2F9C" w14:textId="03522EF2" w:rsidR="007B319E" w:rsidRDefault="007B319E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DFA108" w14:textId="58315C57" w:rsidR="007B319E" w:rsidRDefault="007B319E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815554C" w14:textId="6BD19EE1" w:rsidR="007B319E" w:rsidRDefault="007B319E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Setelah itu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ku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outing deng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mbu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ig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oute dengan method GET d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web.ph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rad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ad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rekto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“routes”</w:t>
            </w:r>
            <w:r w:rsidR="0006013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3FB33746" w14:textId="0A9FBF6B" w:rsidR="00554567" w:rsidRDefault="007B319E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B319E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7C25BA1A" wp14:editId="4E616D02">
                  <wp:extent cx="5943600" cy="4363720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4363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AD71B11" w14:textId="77777777" w:rsidR="00554567" w:rsidRDefault="00551A0A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kar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laku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unning d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gece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etiap routing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pak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muncul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ampil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ang sesuai. </w:t>
            </w:r>
          </w:p>
          <w:p w14:paraId="73D0F5E7" w14:textId="77777777" w:rsidR="00551A0A" w:rsidRDefault="00551A0A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51A0A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5A9522C1" wp14:editId="26633C6D">
                  <wp:extent cx="5943600" cy="504190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5041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3580A47" w14:textId="0812EC2D" w:rsidR="00551A0A" w:rsidRDefault="00551A0A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247D7D9" w14:textId="59306703" w:rsidR="00551A0A" w:rsidRDefault="00551A0A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0ECCD5C" w14:textId="078F1226" w:rsidR="00551A0A" w:rsidRDefault="00551A0A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B7F979" w14:textId="2AEA5D3E" w:rsidR="00551A0A" w:rsidRDefault="00551A0A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0370AAB" w14:textId="1F1CD6C4" w:rsidR="00551A0A" w:rsidRPr="00551A0A" w:rsidRDefault="00551A0A" w:rsidP="00341A9F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51A0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Route “/”</w:t>
            </w:r>
          </w:p>
          <w:p w14:paraId="254FAC5D" w14:textId="1F73745B" w:rsidR="00551A0A" w:rsidRDefault="00551A0A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51A0A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7DBA022D" wp14:editId="52D3F1B4">
                  <wp:extent cx="2609557" cy="975580"/>
                  <wp:effectExtent l="0" t="0" r="635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7003" cy="9783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439AE8" w14:textId="7258979C" w:rsidR="00551A0A" w:rsidRPr="00551A0A" w:rsidRDefault="00551A0A" w:rsidP="00341A9F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oute “/about”</w:t>
            </w:r>
          </w:p>
          <w:p w14:paraId="3592E24F" w14:textId="4BBD2C5D" w:rsidR="00551A0A" w:rsidRDefault="00551A0A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51A0A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5C2311E0" wp14:editId="5F5A1F66">
                  <wp:extent cx="3840480" cy="838259"/>
                  <wp:effectExtent l="0" t="0" r="762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51380" cy="8406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35BCCD2" w14:textId="26603C7F" w:rsidR="00551A0A" w:rsidRPr="00F27FBD" w:rsidRDefault="00551A0A" w:rsidP="00341A9F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27FB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oute “/articles/{id}</w:t>
            </w:r>
            <w:r w:rsidR="007F6C75" w:rsidRPr="00F27FB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”</w:t>
            </w:r>
          </w:p>
          <w:p w14:paraId="780A5CB0" w14:textId="77777777" w:rsidR="00551A0A" w:rsidRDefault="00551A0A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51A0A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35FA5642" wp14:editId="5FCBF179">
                  <wp:extent cx="3523957" cy="1024648"/>
                  <wp:effectExtent l="0" t="0" r="635" b="4445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33267" cy="10273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4EFD8A6" w14:textId="77777777" w:rsidR="00F27FBD" w:rsidRDefault="00F27FBD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27FBD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26B06A83" wp14:editId="1776513E">
                  <wp:extent cx="3545058" cy="914472"/>
                  <wp:effectExtent l="0" t="0" r="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75589" cy="9223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ADF014A" w14:textId="0D9475B5" w:rsidR="005645F0" w:rsidRDefault="0032626F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4. </w:t>
            </w:r>
            <w:proofErr w:type="spellStart"/>
            <w:r w:rsidR="005645F0">
              <w:rPr>
                <w:rFonts w:ascii="Times New Roman" w:hAnsi="Times New Roman" w:cs="Times New Roman"/>
                <w:sz w:val="24"/>
                <w:szCs w:val="24"/>
              </w:rPr>
              <w:t>Kemudian</w:t>
            </w:r>
            <w:proofErr w:type="spellEnd"/>
            <w:r w:rsidR="005645F0">
              <w:rPr>
                <w:rFonts w:ascii="Times New Roman" w:hAnsi="Times New Roman" w:cs="Times New Roman"/>
                <w:sz w:val="24"/>
                <w:szCs w:val="24"/>
              </w:rPr>
              <w:t xml:space="preserve"> di initialize repository di </w:t>
            </w:r>
            <w:proofErr w:type="spellStart"/>
            <w:r w:rsidR="005645F0">
              <w:rPr>
                <w:rFonts w:ascii="Times New Roman" w:hAnsi="Times New Roman" w:cs="Times New Roman"/>
                <w:sz w:val="24"/>
                <w:szCs w:val="24"/>
              </w:rPr>
              <w:t>VSCode</w:t>
            </w:r>
            <w:proofErr w:type="spellEnd"/>
            <w:r w:rsidR="005645F0">
              <w:rPr>
                <w:rFonts w:ascii="Times New Roman" w:hAnsi="Times New Roman" w:cs="Times New Roman"/>
                <w:sz w:val="24"/>
                <w:szCs w:val="24"/>
              </w:rPr>
              <w:t xml:space="preserve"> untuk mem-publish </w:t>
            </w:r>
            <w:proofErr w:type="spellStart"/>
            <w:r w:rsidR="005645F0">
              <w:rPr>
                <w:rFonts w:ascii="Times New Roman" w:hAnsi="Times New Roman" w:cs="Times New Roman"/>
                <w:sz w:val="24"/>
                <w:szCs w:val="24"/>
              </w:rPr>
              <w:t>seluruh</w:t>
            </w:r>
            <w:proofErr w:type="spellEnd"/>
            <w:r w:rsidR="005645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645F0">
              <w:rPr>
                <w:rFonts w:ascii="Times New Roman" w:hAnsi="Times New Roman" w:cs="Times New Roman"/>
                <w:sz w:val="24"/>
                <w:szCs w:val="24"/>
              </w:rPr>
              <w:t>isinya</w:t>
            </w:r>
            <w:proofErr w:type="spellEnd"/>
            <w:r w:rsidR="005645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645F0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="005645F0">
              <w:rPr>
                <w:rFonts w:ascii="Times New Roman" w:hAnsi="Times New Roman" w:cs="Times New Roman"/>
                <w:sz w:val="24"/>
                <w:szCs w:val="24"/>
              </w:rPr>
              <w:t xml:space="preserve"> repository baru di </w:t>
            </w:r>
            <w:proofErr w:type="spellStart"/>
            <w:r w:rsidR="005645F0">
              <w:rPr>
                <w:rFonts w:ascii="Times New Roman" w:hAnsi="Times New Roman" w:cs="Times New Roman"/>
                <w:sz w:val="24"/>
                <w:szCs w:val="24"/>
              </w:rPr>
              <w:t>Github</w:t>
            </w:r>
            <w:proofErr w:type="spellEnd"/>
            <w:r w:rsidR="005645F0">
              <w:rPr>
                <w:rFonts w:ascii="Times New Roman" w:hAnsi="Times New Roman" w:cs="Times New Roman"/>
                <w:sz w:val="24"/>
                <w:szCs w:val="24"/>
              </w:rPr>
              <w:t xml:space="preserve"> sesuai dengan </w:t>
            </w:r>
            <w:proofErr w:type="spellStart"/>
            <w:r w:rsidR="005645F0">
              <w:rPr>
                <w:rFonts w:ascii="Times New Roman" w:hAnsi="Times New Roman" w:cs="Times New Roman"/>
                <w:sz w:val="24"/>
                <w:szCs w:val="24"/>
              </w:rPr>
              <w:t>instruksi</w:t>
            </w:r>
            <w:proofErr w:type="spellEnd"/>
            <w:r w:rsidR="005645F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6E4DD06A" w14:textId="77777777" w:rsidR="005645F0" w:rsidRDefault="005645F0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645F0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01E3EDA0" wp14:editId="201FC99A">
                  <wp:extent cx="5943600" cy="906780"/>
                  <wp:effectExtent l="0" t="0" r="0" b="762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9067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0141CBF" w14:textId="77777777" w:rsidR="005645F0" w:rsidRDefault="005645F0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645F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drawing>
                <wp:inline distT="0" distB="0" distL="0" distR="0" wp14:anchorId="558B730F" wp14:editId="3F1D3BB5">
                  <wp:extent cx="5092504" cy="2651258"/>
                  <wp:effectExtent l="0" t="0" r="0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02950" cy="26566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FD60A01" w14:textId="2398DDF4" w:rsidR="005645F0" w:rsidRPr="004A65AC" w:rsidRDefault="005645F0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645F0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3A87912A" wp14:editId="7A105C96">
                  <wp:extent cx="5115190" cy="2475621"/>
                  <wp:effectExtent l="0" t="0" r="0" b="127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27728" cy="24816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D30C5" w:rsidRPr="004A65AC" w14:paraId="184A4EB0" w14:textId="77777777" w:rsidTr="00EF612E">
        <w:trPr>
          <w:jc w:val="center"/>
        </w:trPr>
        <w:tc>
          <w:tcPr>
            <w:tcW w:w="1337" w:type="dxa"/>
          </w:tcPr>
          <w:p w14:paraId="26580AFE" w14:textId="33AEC5F0" w:rsidR="00CB2D6B" w:rsidRPr="004A65AC" w:rsidRDefault="00FE4EDA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</w:t>
            </w:r>
          </w:p>
        </w:tc>
        <w:tc>
          <w:tcPr>
            <w:tcW w:w="9706" w:type="dxa"/>
          </w:tcPr>
          <w:p w14:paraId="272A7834" w14:textId="16D65C69" w:rsidR="00B01C71" w:rsidRDefault="00B01C71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ku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mbal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mbuat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roject deng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esuai format d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rekto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ang sama.</w:t>
            </w:r>
          </w:p>
          <w:p w14:paraId="0091FB6C" w14:textId="77777777" w:rsidR="00F10A9D" w:rsidRDefault="00B01C71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01C71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0A288CEC" wp14:editId="50B2F839">
                  <wp:extent cx="5943600" cy="937260"/>
                  <wp:effectExtent l="0" t="0" r="0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9372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57CE6C" w14:textId="77777777" w:rsidR="00B01C71" w:rsidRDefault="00B01C71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. Setelah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mbuat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roject, buat controller baru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ggun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xtension Laravel Artisan</w:t>
            </w:r>
          </w:p>
          <w:p w14:paraId="080AE87C" w14:textId="77777777" w:rsidR="008743BC" w:rsidRDefault="008743BC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743B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drawing>
                <wp:inline distT="0" distB="0" distL="0" distR="0" wp14:anchorId="44DC3327" wp14:editId="35B75121">
                  <wp:extent cx="4227341" cy="478737"/>
                  <wp:effectExtent l="0" t="0" r="1905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06582" cy="4877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A22F24" w14:textId="0819CBF8" w:rsidR="008743BC" w:rsidRDefault="008743BC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743BC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3290C539" wp14:editId="6F681C7D">
                  <wp:extent cx="4227195" cy="513948"/>
                  <wp:effectExtent l="0" t="0" r="1905" b="635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81200" cy="5205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B29394" w14:textId="611BA768" w:rsidR="008743BC" w:rsidRDefault="008743BC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mudi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lass controller dengan method-method deng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tentu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71E8156B" w14:textId="77777777" w:rsidR="008743BC" w:rsidRDefault="008743BC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743BC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263D3BA1" wp14:editId="2440D0A0">
                  <wp:extent cx="4234375" cy="2071496"/>
                  <wp:effectExtent l="0" t="0" r="0" b="508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45870" cy="20771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18500E" w14:textId="77777777" w:rsidR="008743BC" w:rsidRDefault="008743BC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mudi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ad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web.ph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bis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laku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manggil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trol dengan passing method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bu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index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, about()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rtcle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$id)). </w:t>
            </w:r>
          </w:p>
          <w:p w14:paraId="199F1B54" w14:textId="77777777" w:rsidR="008743BC" w:rsidRDefault="002E04CB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E04CB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240B18FB" wp14:editId="568353DC">
                  <wp:extent cx="4100329" cy="2989385"/>
                  <wp:effectExtent l="0" t="0" r="0" b="1905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20838" cy="30043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A7053D" w14:textId="77777777" w:rsidR="002E04CB" w:rsidRDefault="002E04CB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Kemudi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b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jalan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pert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ias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ggun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h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rtisan serve</w:t>
            </w:r>
          </w:p>
          <w:p w14:paraId="046A2272" w14:textId="77777777" w:rsidR="002E04CB" w:rsidRDefault="002E04CB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E04CB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0667A044" wp14:editId="507C0FA5">
                  <wp:extent cx="5943600" cy="575945"/>
                  <wp:effectExtent l="0" t="0" r="0" b="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575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09C7621" w14:textId="11F45240" w:rsidR="002E04CB" w:rsidRDefault="002E04CB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asilny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pert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riku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</w:p>
          <w:p w14:paraId="65041B3E" w14:textId="2921F2C5" w:rsidR="002E04CB" w:rsidRPr="002E04CB" w:rsidRDefault="002E04CB" w:rsidP="003A4FD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4C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Route method </w:t>
            </w:r>
            <w:proofErr w:type="spellStart"/>
            <w:r w:rsidRPr="002E04C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deks</w:t>
            </w:r>
            <w:proofErr w:type="spellEnd"/>
          </w:p>
          <w:p w14:paraId="278DEA46" w14:textId="77777777" w:rsidR="002E04CB" w:rsidRDefault="002E04CB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E04CB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43A1629B" wp14:editId="09F33ADD">
                  <wp:extent cx="3277772" cy="1100340"/>
                  <wp:effectExtent l="0" t="0" r="0" b="5080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89282" cy="11042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E66B7D2" w14:textId="77777777" w:rsidR="002E04CB" w:rsidRDefault="002E04CB" w:rsidP="003A4FD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4C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oute method about</w:t>
            </w:r>
          </w:p>
          <w:p w14:paraId="446BDD01" w14:textId="77777777" w:rsidR="002E04CB" w:rsidRDefault="002E04CB" w:rsidP="003A4FD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4C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drawing>
                <wp:inline distT="0" distB="0" distL="0" distR="0" wp14:anchorId="4DD5B5AA" wp14:editId="5612EE7C">
                  <wp:extent cx="3397347" cy="849336"/>
                  <wp:effectExtent l="0" t="0" r="0" b="8255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16899" cy="8542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65AE5B9" w14:textId="77777777" w:rsidR="002E04CB" w:rsidRDefault="002E04CB" w:rsidP="003A4FD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oute method articles/{id}</w:t>
            </w:r>
          </w:p>
          <w:p w14:paraId="0E524C3E" w14:textId="77777777" w:rsidR="0032626F" w:rsidRDefault="0032626F" w:rsidP="003A4FD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262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drawing>
                <wp:inline distT="0" distB="0" distL="0" distR="0" wp14:anchorId="11CC777E" wp14:editId="61D8DBF0">
                  <wp:extent cx="3467686" cy="935840"/>
                  <wp:effectExtent l="0" t="0" r="0" b="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95246" cy="9432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E09CF32" w14:textId="77777777" w:rsidR="0032626F" w:rsidRDefault="0032626F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odifika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mplementasi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akti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ebelumny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hingg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rdap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ig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ile controller, sesuai deng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nstruk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06A8224A" w14:textId="389F4187" w:rsidR="006630E5" w:rsidRDefault="006630E5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630E5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50A1BBEC" wp14:editId="18EB7360">
                  <wp:extent cx="2044971" cy="1234189"/>
                  <wp:effectExtent l="0" t="0" r="0" b="4445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49860" cy="12371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AAA74AA" w14:textId="4DF98AB1" w:rsidR="0032626F" w:rsidRPr="0032626F" w:rsidRDefault="006630E5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630E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drawing>
                <wp:inline distT="0" distB="0" distL="0" distR="0" wp14:anchorId="736BD9A9" wp14:editId="20859268">
                  <wp:extent cx="5535637" cy="3310737"/>
                  <wp:effectExtent l="0" t="0" r="8255" b="4445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8624" cy="33125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D30C5" w:rsidRPr="004A65AC" w14:paraId="142E9489" w14:textId="77777777" w:rsidTr="00EF612E">
        <w:trPr>
          <w:jc w:val="center"/>
        </w:trPr>
        <w:tc>
          <w:tcPr>
            <w:tcW w:w="1337" w:type="dxa"/>
          </w:tcPr>
          <w:p w14:paraId="3E738BA5" w14:textId="0C939286" w:rsidR="00CB2D6B" w:rsidRPr="004A65AC" w:rsidRDefault="00FE4EDA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</w:t>
            </w:r>
          </w:p>
        </w:tc>
        <w:tc>
          <w:tcPr>
            <w:tcW w:w="9706" w:type="dxa"/>
          </w:tcPr>
          <w:p w14:paraId="71C1001F" w14:textId="0D93E4E3" w:rsidR="009E0A76" w:rsidRPr="004A65AC" w:rsidRDefault="009E0A76" w:rsidP="000129A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32B48CC" w14:textId="7DC09EF8" w:rsidR="0084753C" w:rsidRPr="0029320D" w:rsidRDefault="0084753C" w:rsidP="00D457E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84753C" w:rsidRPr="0029320D" w:rsidSect="001812AB">
      <w:headerReference w:type="default" r:id="rId29"/>
      <w:footerReference w:type="default" r:id="rId3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668E40" w14:textId="77777777" w:rsidR="00651710" w:rsidRDefault="00651710" w:rsidP="00CB2D6B">
      <w:pPr>
        <w:spacing w:after="0" w:line="240" w:lineRule="auto"/>
      </w:pPr>
      <w:r>
        <w:separator/>
      </w:r>
    </w:p>
  </w:endnote>
  <w:endnote w:type="continuationSeparator" w:id="0">
    <w:p w14:paraId="24A74516" w14:textId="77777777" w:rsidR="00651710" w:rsidRDefault="00651710" w:rsidP="00CB2D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661579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CE3DB03" w14:textId="3000A364" w:rsidR="00CB2D6B" w:rsidRDefault="00CB2D6B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B0EAB" w:rsidRPr="005B0EAB">
          <w:rPr>
            <w:b/>
            <w:bCs/>
            <w:noProof/>
          </w:rPr>
          <w:t>6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36BC945" w14:textId="2170EEB2" w:rsidR="00CB2D6B" w:rsidRDefault="00CB2D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4AC48B" w14:textId="77777777" w:rsidR="00651710" w:rsidRDefault="00651710" w:rsidP="00CB2D6B">
      <w:pPr>
        <w:spacing w:after="0" w:line="240" w:lineRule="auto"/>
      </w:pPr>
      <w:r>
        <w:separator/>
      </w:r>
    </w:p>
  </w:footnote>
  <w:footnote w:type="continuationSeparator" w:id="0">
    <w:p w14:paraId="06C0D1E9" w14:textId="77777777" w:rsidR="00651710" w:rsidRDefault="00651710" w:rsidP="00CB2D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83"/>
      <w:gridCol w:w="7177"/>
    </w:tblGrid>
    <w:tr w:rsidR="00CB2D6B" w14:paraId="2FFB58EA" w14:textId="77777777" w:rsidTr="00D82A49">
      <w:tc>
        <w:tcPr>
          <w:tcW w:w="1696" w:type="dxa"/>
        </w:tcPr>
        <w:p w14:paraId="13EBF7B2" w14:textId="77777777" w:rsidR="00CB2D6B" w:rsidRDefault="00CB2D6B" w:rsidP="00CB2D6B">
          <w:pPr>
            <w:jc w:val="both"/>
            <w:rPr>
              <w:sz w:val="28"/>
            </w:rPr>
          </w:pPr>
          <w:r w:rsidRPr="008F7789">
            <w:rPr>
              <w:noProof/>
              <w:sz w:val="28"/>
              <w:lang w:val="id-ID" w:eastAsia="id-ID"/>
            </w:rPr>
            <w:drawing>
              <wp:inline distT="0" distB="0" distL="0" distR="0" wp14:anchorId="588ED5CF" wp14:editId="7AAD4701">
                <wp:extent cx="1249405" cy="1259840"/>
                <wp:effectExtent l="0" t="0" r="0" b="10160"/>
                <wp:docPr id="2" name="Gambar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ambar 1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80585" cy="12912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754" w:type="dxa"/>
        </w:tcPr>
        <w:p w14:paraId="5E8A27BA" w14:textId="77777777" w:rsidR="00CB2D6B" w:rsidRDefault="00CB2D6B" w:rsidP="00CB2D6B">
          <w:pPr>
            <w:jc w:val="both"/>
            <w:rPr>
              <w:sz w:val="28"/>
            </w:rPr>
          </w:pPr>
        </w:p>
        <w:p w14:paraId="7522F005" w14:textId="77777777" w:rsidR="00CB2D6B" w:rsidRPr="00640236" w:rsidRDefault="00CB2D6B" w:rsidP="00CB2D6B">
          <w:pPr>
            <w:jc w:val="both"/>
            <w:rPr>
              <w:sz w:val="28"/>
            </w:rPr>
          </w:pPr>
          <w:proofErr w:type="spellStart"/>
          <w:r w:rsidRPr="00640236">
            <w:rPr>
              <w:sz w:val="28"/>
            </w:rPr>
            <w:t>Jurusan</w:t>
          </w:r>
          <w:proofErr w:type="spellEnd"/>
          <w:r w:rsidRPr="00640236">
            <w:rPr>
              <w:sz w:val="28"/>
            </w:rPr>
            <w:t xml:space="preserve"> </w:t>
          </w:r>
          <w:proofErr w:type="spellStart"/>
          <w:r w:rsidRPr="00640236">
            <w:rPr>
              <w:sz w:val="28"/>
            </w:rPr>
            <w:t>Teknologi</w:t>
          </w:r>
          <w:proofErr w:type="spellEnd"/>
          <w:r w:rsidRPr="00640236">
            <w:rPr>
              <w:sz w:val="28"/>
            </w:rPr>
            <w:t xml:space="preserve"> </w:t>
          </w:r>
          <w:proofErr w:type="spellStart"/>
          <w:r w:rsidRPr="00640236">
            <w:rPr>
              <w:sz w:val="28"/>
            </w:rPr>
            <w:t>Informasi</w:t>
          </w:r>
          <w:proofErr w:type="spellEnd"/>
          <w:r w:rsidRPr="00640236">
            <w:rPr>
              <w:sz w:val="28"/>
            </w:rPr>
            <w:t xml:space="preserve"> </w:t>
          </w:r>
          <w:proofErr w:type="spellStart"/>
          <w:r w:rsidRPr="00640236">
            <w:rPr>
              <w:sz w:val="28"/>
            </w:rPr>
            <w:t>Politeknik</w:t>
          </w:r>
          <w:proofErr w:type="spellEnd"/>
          <w:r w:rsidRPr="00640236">
            <w:rPr>
              <w:sz w:val="28"/>
            </w:rPr>
            <w:t xml:space="preserve"> Negeri Malang</w:t>
          </w:r>
        </w:p>
        <w:p w14:paraId="25E83CB9" w14:textId="2BE88158" w:rsidR="00566246" w:rsidRPr="00D845D2" w:rsidRDefault="00D845D2" w:rsidP="00D845D2">
          <w:pPr>
            <w:jc w:val="both"/>
            <w:rPr>
              <w:b/>
              <w:sz w:val="28"/>
              <w:lang w:val="id-ID"/>
            </w:rPr>
          </w:pPr>
          <w:r>
            <w:rPr>
              <w:b/>
              <w:sz w:val="28"/>
            </w:rPr>
            <w:t>Jobsheet</w:t>
          </w:r>
          <w:r w:rsidR="00CB240C">
            <w:rPr>
              <w:b/>
              <w:sz w:val="28"/>
            </w:rPr>
            <w:t>-2</w:t>
          </w:r>
          <w:r w:rsidR="00BC7977">
            <w:rPr>
              <w:b/>
              <w:sz w:val="28"/>
            </w:rPr>
            <w:t xml:space="preserve">: </w:t>
          </w:r>
          <w:r w:rsidR="00724B72">
            <w:rPr>
              <w:b/>
              <w:sz w:val="28"/>
            </w:rPr>
            <w:t>Routing dan Controller</w:t>
          </w:r>
        </w:p>
        <w:p w14:paraId="77B77E41" w14:textId="41309370" w:rsidR="00566246" w:rsidRDefault="00566246" w:rsidP="00566246">
          <w:pPr>
            <w:pBdr>
              <w:bottom w:val="single" w:sz="6" w:space="1" w:color="auto"/>
            </w:pBdr>
            <w:jc w:val="both"/>
            <w:rPr>
              <w:b/>
              <w:sz w:val="28"/>
            </w:rPr>
          </w:pPr>
          <w:proofErr w:type="spellStart"/>
          <w:r w:rsidRPr="00566246">
            <w:rPr>
              <w:b/>
              <w:sz w:val="24"/>
            </w:rPr>
            <w:t>Pengampu</w:t>
          </w:r>
          <w:proofErr w:type="spellEnd"/>
          <w:r w:rsidRPr="00566246">
            <w:rPr>
              <w:b/>
              <w:sz w:val="24"/>
            </w:rPr>
            <w:t xml:space="preserve">: Tim Ajar Desain dan </w:t>
          </w:r>
          <w:proofErr w:type="spellStart"/>
          <w:r w:rsidRPr="00566246">
            <w:rPr>
              <w:b/>
              <w:sz w:val="24"/>
            </w:rPr>
            <w:t>Pemrograman</w:t>
          </w:r>
          <w:proofErr w:type="spellEnd"/>
          <w:r w:rsidRPr="00566246">
            <w:rPr>
              <w:b/>
              <w:sz w:val="24"/>
            </w:rPr>
            <w:t xml:space="preserve"> Web</w:t>
          </w:r>
          <w:r w:rsidR="00DE0ED5">
            <w:rPr>
              <w:b/>
              <w:sz w:val="24"/>
            </w:rPr>
            <w:t xml:space="preserve"> </w:t>
          </w:r>
          <w:proofErr w:type="spellStart"/>
          <w:r w:rsidR="00DE0ED5">
            <w:rPr>
              <w:b/>
              <w:sz w:val="24"/>
            </w:rPr>
            <w:t>Lanjutan</w:t>
          </w:r>
          <w:proofErr w:type="spellEnd"/>
          <w:r w:rsidR="00DE0ED5">
            <w:rPr>
              <w:b/>
              <w:sz w:val="24"/>
            </w:rPr>
            <w:t xml:space="preserve"> </w:t>
          </w:r>
        </w:p>
        <w:p w14:paraId="56FFD781" w14:textId="0FE9541F" w:rsidR="00CB2D6B" w:rsidRPr="00FB65BC" w:rsidRDefault="00DE0ED5" w:rsidP="00566246">
          <w:pPr>
            <w:pBdr>
              <w:bottom w:val="single" w:sz="6" w:space="1" w:color="auto"/>
            </w:pBdr>
            <w:jc w:val="both"/>
            <w:rPr>
              <w:i/>
            </w:rPr>
          </w:pPr>
          <w:proofErr w:type="spellStart"/>
          <w:r>
            <w:rPr>
              <w:i/>
            </w:rPr>
            <w:t>Februari</w:t>
          </w:r>
          <w:proofErr w:type="spellEnd"/>
          <w:r>
            <w:rPr>
              <w:i/>
            </w:rPr>
            <w:t xml:space="preserve"> 2022</w:t>
          </w:r>
        </w:p>
      </w:tc>
    </w:tr>
  </w:tbl>
  <w:p w14:paraId="74E0DC40" w14:textId="77777777" w:rsidR="00CB2D6B" w:rsidRDefault="00CB2D6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NTc2NzezMDE2MjZW0lEKTi0uzszPAykwrAUAHLhlECwAAAA="/>
  </w:docVars>
  <w:rsids>
    <w:rsidRoot w:val="00CB2D6B"/>
    <w:rsid w:val="00006CC4"/>
    <w:rsid w:val="000129A2"/>
    <w:rsid w:val="000215A8"/>
    <w:rsid w:val="00051997"/>
    <w:rsid w:val="0005783F"/>
    <w:rsid w:val="00060134"/>
    <w:rsid w:val="0007136F"/>
    <w:rsid w:val="000818D5"/>
    <w:rsid w:val="0008419F"/>
    <w:rsid w:val="00087751"/>
    <w:rsid w:val="00093AB5"/>
    <w:rsid w:val="000A5DCE"/>
    <w:rsid w:val="000C3C85"/>
    <w:rsid w:val="000D789A"/>
    <w:rsid w:val="000F158D"/>
    <w:rsid w:val="00105820"/>
    <w:rsid w:val="00123FCF"/>
    <w:rsid w:val="00126DE0"/>
    <w:rsid w:val="001351D0"/>
    <w:rsid w:val="00144A2C"/>
    <w:rsid w:val="00155B7C"/>
    <w:rsid w:val="001812AB"/>
    <w:rsid w:val="0018355B"/>
    <w:rsid w:val="001B10F0"/>
    <w:rsid w:val="001D0941"/>
    <w:rsid w:val="001D5519"/>
    <w:rsid w:val="001E0E3D"/>
    <w:rsid w:val="002301A1"/>
    <w:rsid w:val="00263D57"/>
    <w:rsid w:val="00286538"/>
    <w:rsid w:val="0029320D"/>
    <w:rsid w:val="002B1BAF"/>
    <w:rsid w:val="002C659E"/>
    <w:rsid w:val="002E04CB"/>
    <w:rsid w:val="0030129E"/>
    <w:rsid w:val="003039C8"/>
    <w:rsid w:val="00306FCE"/>
    <w:rsid w:val="00323656"/>
    <w:rsid w:val="00324B79"/>
    <w:rsid w:val="00325A06"/>
    <w:rsid w:val="0032626F"/>
    <w:rsid w:val="00341A9F"/>
    <w:rsid w:val="0035477F"/>
    <w:rsid w:val="003A4FDD"/>
    <w:rsid w:val="003A54D8"/>
    <w:rsid w:val="003D4E61"/>
    <w:rsid w:val="003E2458"/>
    <w:rsid w:val="003E6504"/>
    <w:rsid w:val="003E6F9B"/>
    <w:rsid w:val="004714A4"/>
    <w:rsid w:val="00485234"/>
    <w:rsid w:val="0048778E"/>
    <w:rsid w:val="004977D7"/>
    <w:rsid w:val="004A65AC"/>
    <w:rsid w:val="004B164F"/>
    <w:rsid w:val="004D7269"/>
    <w:rsid w:val="004E188B"/>
    <w:rsid w:val="004E65BA"/>
    <w:rsid w:val="004F3496"/>
    <w:rsid w:val="005133CD"/>
    <w:rsid w:val="00551A0A"/>
    <w:rsid w:val="00554567"/>
    <w:rsid w:val="005645F0"/>
    <w:rsid w:val="00566246"/>
    <w:rsid w:val="00572CC8"/>
    <w:rsid w:val="0057727F"/>
    <w:rsid w:val="005814F1"/>
    <w:rsid w:val="005868A3"/>
    <w:rsid w:val="00586BDA"/>
    <w:rsid w:val="005B0EAB"/>
    <w:rsid w:val="005B3C45"/>
    <w:rsid w:val="005F402C"/>
    <w:rsid w:val="0062071D"/>
    <w:rsid w:val="006236D3"/>
    <w:rsid w:val="00623973"/>
    <w:rsid w:val="00625D01"/>
    <w:rsid w:val="00651710"/>
    <w:rsid w:val="00651AB7"/>
    <w:rsid w:val="006630E5"/>
    <w:rsid w:val="0066721C"/>
    <w:rsid w:val="006819D9"/>
    <w:rsid w:val="00682C3D"/>
    <w:rsid w:val="006966E8"/>
    <w:rsid w:val="00696D4C"/>
    <w:rsid w:val="006B30C9"/>
    <w:rsid w:val="006D7A87"/>
    <w:rsid w:val="006E709A"/>
    <w:rsid w:val="006F19D0"/>
    <w:rsid w:val="006F4011"/>
    <w:rsid w:val="00724B72"/>
    <w:rsid w:val="0073651F"/>
    <w:rsid w:val="0073786C"/>
    <w:rsid w:val="00742AFF"/>
    <w:rsid w:val="007635BC"/>
    <w:rsid w:val="00773469"/>
    <w:rsid w:val="007738AA"/>
    <w:rsid w:val="00785EAB"/>
    <w:rsid w:val="007A71E5"/>
    <w:rsid w:val="007B319E"/>
    <w:rsid w:val="007D01EC"/>
    <w:rsid w:val="007F6C75"/>
    <w:rsid w:val="00821BF4"/>
    <w:rsid w:val="0083199E"/>
    <w:rsid w:val="008346A3"/>
    <w:rsid w:val="00842E04"/>
    <w:rsid w:val="0084753C"/>
    <w:rsid w:val="0086481D"/>
    <w:rsid w:val="00871799"/>
    <w:rsid w:val="008743BC"/>
    <w:rsid w:val="00887AA3"/>
    <w:rsid w:val="008C59DA"/>
    <w:rsid w:val="008E1404"/>
    <w:rsid w:val="0090298A"/>
    <w:rsid w:val="00906AE1"/>
    <w:rsid w:val="009245E1"/>
    <w:rsid w:val="00934489"/>
    <w:rsid w:val="00935F7C"/>
    <w:rsid w:val="00945DC6"/>
    <w:rsid w:val="00954DFD"/>
    <w:rsid w:val="009665A9"/>
    <w:rsid w:val="00983F11"/>
    <w:rsid w:val="00991202"/>
    <w:rsid w:val="009B6C80"/>
    <w:rsid w:val="009B6CDE"/>
    <w:rsid w:val="009B7D40"/>
    <w:rsid w:val="009C1317"/>
    <w:rsid w:val="009C308B"/>
    <w:rsid w:val="009E0A76"/>
    <w:rsid w:val="009E6321"/>
    <w:rsid w:val="00A31FB9"/>
    <w:rsid w:val="00A73EC2"/>
    <w:rsid w:val="00A819D1"/>
    <w:rsid w:val="00AA0CEE"/>
    <w:rsid w:val="00AA321E"/>
    <w:rsid w:val="00AA3EDE"/>
    <w:rsid w:val="00AB036F"/>
    <w:rsid w:val="00AD30C5"/>
    <w:rsid w:val="00AE27CD"/>
    <w:rsid w:val="00B01C71"/>
    <w:rsid w:val="00B079A4"/>
    <w:rsid w:val="00B15FCD"/>
    <w:rsid w:val="00B63670"/>
    <w:rsid w:val="00B66CD3"/>
    <w:rsid w:val="00B93F2A"/>
    <w:rsid w:val="00BB0EDD"/>
    <w:rsid w:val="00BB6A11"/>
    <w:rsid w:val="00BC7977"/>
    <w:rsid w:val="00BD7E87"/>
    <w:rsid w:val="00BF49E7"/>
    <w:rsid w:val="00C01988"/>
    <w:rsid w:val="00C2104E"/>
    <w:rsid w:val="00C23657"/>
    <w:rsid w:val="00C24803"/>
    <w:rsid w:val="00C408E7"/>
    <w:rsid w:val="00C74C7F"/>
    <w:rsid w:val="00C901E6"/>
    <w:rsid w:val="00CA3716"/>
    <w:rsid w:val="00CA518C"/>
    <w:rsid w:val="00CA725D"/>
    <w:rsid w:val="00CB240C"/>
    <w:rsid w:val="00CB24B2"/>
    <w:rsid w:val="00CB2D6B"/>
    <w:rsid w:val="00CE1A1A"/>
    <w:rsid w:val="00CE355D"/>
    <w:rsid w:val="00D07674"/>
    <w:rsid w:val="00D33004"/>
    <w:rsid w:val="00D40CF9"/>
    <w:rsid w:val="00D457E8"/>
    <w:rsid w:val="00D63903"/>
    <w:rsid w:val="00D745BF"/>
    <w:rsid w:val="00D845D2"/>
    <w:rsid w:val="00DB6DA4"/>
    <w:rsid w:val="00DD3B81"/>
    <w:rsid w:val="00DE0278"/>
    <w:rsid w:val="00DE0ED5"/>
    <w:rsid w:val="00DE523E"/>
    <w:rsid w:val="00E0137D"/>
    <w:rsid w:val="00E16E74"/>
    <w:rsid w:val="00E42B40"/>
    <w:rsid w:val="00E43DA9"/>
    <w:rsid w:val="00E52D4E"/>
    <w:rsid w:val="00E56658"/>
    <w:rsid w:val="00EA7654"/>
    <w:rsid w:val="00EC0059"/>
    <w:rsid w:val="00EE0FC4"/>
    <w:rsid w:val="00EE320F"/>
    <w:rsid w:val="00EE6A4D"/>
    <w:rsid w:val="00EF612E"/>
    <w:rsid w:val="00F10A9D"/>
    <w:rsid w:val="00F215F4"/>
    <w:rsid w:val="00F27FBD"/>
    <w:rsid w:val="00F40574"/>
    <w:rsid w:val="00F549F9"/>
    <w:rsid w:val="00F67035"/>
    <w:rsid w:val="00F85BCF"/>
    <w:rsid w:val="00F867B6"/>
    <w:rsid w:val="00F94D35"/>
    <w:rsid w:val="00FA1923"/>
    <w:rsid w:val="00FA2151"/>
    <w:rsid w:val="00FD53DB"/>
    <w:rsid w:val="00FD595B"/>
    <w:rsid w:val="00FD662A"/>
    <w:rsid w:val="00FE4EDA"/>
    <w:rsid w:val="00FF5F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FA0565"/>
  <w15:chartTrackingRefBased/>
  <w15:docId w15:val="{1118E968-B409-484A-81C9-79A696A9A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77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B2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B2D6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B2D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2D6B"/>
  </w:style>
  <w:style w:type="paragraph" w:styleId="Footer">
    <w:name w:val="footer"/>
    <w:basedOn w:val="Normal"/>
    <w:link w:val="FooterChar"/>
    <w:uiPriority w:val="99"/>
    <w:unhideWhenUsed/>
    <w:rsid w:val="00CB2D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2D6B"/>
  </w:style>
  <w:style w:type="paragraph" w:styleId="ListParagraph">
    <w:name w:val="List Paragraph"/>
    <w:basedOn w:val="Normal"/>
    <w:uiPriority w:val="34"/>
    <w:qFormat/>
    <w:rsid w:val="00AE27CD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B63670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63670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6367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54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30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87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5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45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83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47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1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1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7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4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4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5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0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9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9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443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4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36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1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9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1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6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9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7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76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4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5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1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9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694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51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99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6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7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74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4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1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5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0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02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6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3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7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0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5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97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7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2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9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19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0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93A036-1B1D-466E-B9EB-CB5D973E23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4</TotalTime>
  <Pages>7</Pages>
  <Words>240</Words>
  <Characters>136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k hamdana</dc:creator>
  <cp:keywords/>
  <dc:description/>
  <cp:lastModifiedBy>DZK PC</cp:lastModifiedBy>
  <cp:revision>38</cp:revision>
  <cp:lastPrinted>2022-09-30T08:59:00Z</cp:lastPrinted>
  <dcterms:created xsi:type="dcterms:W3CDTF">2022-09-30T03:13:00Z</dcterms:created>
  <dcterms:modified xsi:type="dcterms:W3CDTF">2023-02-22T02:48:00Z</dcterms:modified>
</cp:coreProperties>
</file>